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EC5E4" w14:textId="0C9C3F5A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01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POST /users/</w:t>
      </w:r>
    </w:p>
    <w:p w14:paraId="1F59C7C7" w14:textId="1A748888" w:rsidR="00AA3732" w:rsidRDefault="00CC0820">
      <w:r>
        <w:rPr>
          <w:noProof/>
        </w:rPr>
        <w:drawing>
          <wp:inline distT="0" distB="0" distL="0" distR="0" wp14:anchorId="03A68C19" wp14:editId="1649F91D">
            <wp:extent cx="5731510" cy="322389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F37D4" w14:textId="31DD816E" w:rsidR="002E028A" w:rsidRDefault="002E028A"/>
    <w:p w14:paraId="3E222C70" w14:textId="4C96E866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02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GET /users/</w:t>
      </w:r>
    </w:p>
    <w:p w14:paraId="19BB2265" w14:textId="2165B4CA" w:rsidR="002E028A" w:rsidRDefault="00CC0820">
      <w:r>
        <w:rPr>
          <w:noProof/>
        </w:rPr>
        <w:drawing>
          <wp:inline distT="0" distB="0" distL="0" distR="0" wp14:anchorId="55D57642" wp14:editId="7C5ED465">
            <wp:extent cx="5731510" cy="322389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6A963" w14:textId="5D07161C" w:rsidR="002E028A" w:rsidRDefault="002E028A"/>
    <w:p w14:paraId="73E80DE8" w14:textId="286A600A" w:rsidR="00CC0820" w:rsidRDefault="00CC0820"/>
    <w:p w14:paraId="5BE4431D" w14:textId="77777777" w:rsidR="00CC0820" w:rsidRDefault="00CC0820"/>
    <w:p w14:paraId="0DCBB1B5" w14:textId="0F548174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dpoint</w:t>
      </w:r>
      <w:r>
        <w:rPr>
          <w:rFonts w:ascii="Times New Roman" w:hAnsi="Times New Roman" w:cs="Times New Roman"/>
        </w:rPr>
        <w:t xml:space="preserve"> 03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GET /users/:id/</w:t>
      </w:r>
    </w:p>
    <w:p w14:paraId="4631B99D" w14:textId="38B0E230" w:rsidR="002E028A" w:rsidRDefault="00CC0820">
      <w:r>
        <w:rPr>
          <w:noProof/>
        </w:rPr>
        <w:drawing>
          <wp:inline distT="0" distB="0" distL="0" distR="0" wp14:anchorId="74E2225A" wp14:editId="6A19E94F">
            <wp:extent cx="5731510" cy="3223895"/>
            <wp:effectExtent l="0" t="0" r="2540" b="0"/>
            <wp:docPr id="3" name="Picture 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E2A5D" w14:textId="773C1117" w:rsidR="002E028A" w:rsidRDefault="002E028A"/>
    <w:p w14:paraId="495213D3" w14:textId="63959E1C" w:rsidR="002E028A" w:rsidRDefault="002E028A" w:rsidP="002E028A">
      <w:pPr>
        <w:pStyle w:val="Heading2"/>
        <w:rPr>
          <w:rStyle w:val="VerbatimChar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04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PUT /users/:id/</w:t>
      </w:r>
    </w:p>
    <w:p w14:paraId="7DDF88A3" w14:textId="0CC35EFA" w:rsidR="002E028A" w:rsidRDefault="00CC0820" w:rsidP="002E028A">
      <w:pPr>
        <w:pStyle w:val="BodyText"/>
        <w:rPr>
          <w:lang w:val="en-US" w:eastAsia="en-US"/>
        </w:rPr>
      </w:pPr>
      <w:r>
        <w:rPr>
          <w:noProof/>
        </w:rPr>
        <w:drawing>
          <wp:inline distT="0" distB="0" distL="0" distR="0" wp14:anchorId="3E1F4D4D" wp14:editId="3791C9FC">
            <wp:extent cx="5731510" cy="3223895"/>
            <wp:effectExtent l="0" t="0" r="254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3335" w14:textId="6EFEA71B" w:rsidR="002E028A" w:rsidRDefault="002E028A" w:rsidP="002E028A">
      <w:pPr>
        <w:pStyle w:val="BodyText"/>
        <w:rPr>
          <w:lang w:val="en-US" w:eastAsia="en-US"/>
        </w:rPr>
      </w:pPr>
    </w:p>
    <w:p w14:paraId="3A5D997D" w14:textId="33D632CB" w:rsidR="00CC0820" w:rsidRDefault="00CC0820" w:rsidP="002E028A">
      <w:pPr>
        <w:pStyle w:val="BodyText"/>
        <w:rPr>
          <w:lang w:val="en-US" w:eastAsia="en-US"/>
        </w:rPr>
      </w:pPr>
    </w:p>
    <w:p w14:paraId="3B675C2E" w14:textId="074820AA" w:rsidR="00CC0820" w:rsidRDefault="00CC0820" w:rsidP="002E028A">
      <w:pPr>
        <w:pStyle w:val="BodyText"/>
        <w:rPr>
          <w:lang w:val="en-US" w:eastAsia="en-US"/>
        </w:rPr>
      </w:pPr>
    </w:p>
    <w:p w14:paraId="7519C5F6" w14:textId="77777777" w:rsidR="00CC0820" w:rsidRDefault="00CC0820" w:rsidP="002E028A">
      <w:pPr>
        <w:pStyle w:val="BodyText"/>
        <w:rPr>
          <w:lang w:val="en-US" w:eastAsia="en-US"/>
        </w:rPr>
      </w:pPr>
    </w:p>
    <w:p w14:paraId="2BDCE6EC" w14:textId="04D1D3B8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dpoint</w:t>
      </w:r>
      <w:r>
        <w:rPr>
          <w:rFonts w:ascii="Times New Roman" w:hAnsi="Times New Roman" w:cs="Times New Roman"/>
        </w:rPr>
        <w:t xml:space="preserve"> 05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POST /airport</w:t>
      </w:r>
    </w:p>
    <w:p w14:paraId="263DA996" w14:textId="629A619E" w:rsidR="002E028A" w:rsidRPr="002E028A" w:rsidRDefault="00916CCE" w:rsidP="002E028A">
      <w:pPr>
        <w:pStyle w:val="BodyText"/>
        <w:rPr>
          <w:lang w:val="en-US" w:eastAsia="en-US"/>
        </w:rPr>
      </w:pPr>
      <w:r>
        <w:rPr>
          <w:noProof/>
        </w:rPr>
        <w:drawing>
          <wp:inline distT="0" distB="0" distL="0" distR="0" wp14:anchorId="579FC343" wp14:editId="79AD1FB3">
            <wp:extent cx="5731510" cy="3223895"/>
            <wp:effectExtent l="0" t="0" r="254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D0EA" w14:textId="1EFA6C50" w:rsidR="002E028A" w:rsidRDefault="002E028A"/>
    <w:p w14:paraId="074F3CBC" w14:textId="31AAF08C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06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GET /airport</w:t>
      </w:r>
    </w:p>
    <w:p w14:paraId="081A0D19" w14:textId="138B0C5D" w:rsidR="002E028A" w:rsidRDefault="00916CCE">
      <w:r>
        <w:rPr>
          <w:noProof/>
        </w:rPr>
        <w:drawing>
          <wp:inline distT="0" distB="0" distL="0" distR="0" wp14:anchorId="586600AF" wp14:editId="251DA57C">
            <wp:extent cx="5731510" cy="3223895"/>
            <wp:effectExtent l="0" t="0" r="254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452C0" w14:textId="7D62511F" w:rsidR="002E028A" w:rsidRDefault="002E028A"/>
    <w:p w14:paraId="3FCF129D" w14:textId="0609F0B9" w:rsidR="00916CCE" w:rsidRDefault="00916CCE"/>
    <w:p w14:paraId="46649AF6" w14:textId="1C999A39" w:rsidR="00916CCE" w:rsidRDefault="00916CCE"/>
    <w:p w14:paraId="4BBE41CA" w14:textId="77777777" w:rsidR="00916CCE" w:rsidRDefault="00916CCE"/>
    <w:p w14:paraId="32AECC3E" w14:textId="25F25B79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dpoint</w:t>
      </w:r>
      <w:r>
        <w:rPr>
          <w:rFonts w:ascii="Times New Roman" w:hAnsi="Times New Roman" w:cs="Times New Roman"/>
        </w:rPr>
        <w:t xml:space="preserve"> 07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POST /flight/</w:t>
      </w:r>
    </w:p>
    <w:p w14:paraId="6A5F946C" w14:textId="30152408" w:rsidR="002E028A" w:rsidRDefault="00521702">
      <w:r>
        <w:rPr>
          <w:noProof/>
        </w:rPr>
        <w:drawing>
          <wp:inline distT="0" distB="0" distL="0" distR="0" wp14:anchorId="36141B6D" wp14:editId="68B4286E">
            <wp:extent cx="5731510" cy="3223895"/>
            <wp:effectExtent l="0" t="0" r="254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43677" w14:textId="5E9A4726" w:rsidR="002E028A" w:rsidRDefault="002E028A"/>
    <w:p w14:paraId="7B8AB0F4" w14:textId="28EC85BC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08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GET /</w:t>
      </w:r>
      <w:proofErr w:type="spellStart"/>
      <w:r>
        <w:rPr>
          <w:rStyle w:val="VerbatimChar"/>
          <w:rFonts w:ascii="Times New Roman" w:hAnsi="Times New Roman" w:cs="Times New Roman"/>
        </w:rPr>
        <w:t>flightDirect</w:t>
      </w:r>
      <w:proofErr w:type="spellEnd"/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originAirportId</w:t>
      </w:r>
      <w:proofErr w:type="spellEnd"/>
      <w:proofErr w:type="gramEnd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destinationAirportId</w:t>
      </w:r>
      <w:proofErr w:type="spellEnd"/>
    </w:p>
    <w:p w14:paraId="5FA8676D" w14:textId="6292B24A" w:rsidR="002E028A" w:rsidRDefault="00521702">
      <w:r>
        <w:rPr>
          <w:noProof/>
        </w:rPr>
        <w:drawing>
          <wp:inline distT="0" distB="0" distL="0" distR="0" wp14:anchorId="30CEA60A" wp14:editId="0DC02E75">
            <wp:extent cx="5731510" cy="3223895"/>
            <wp:effectExtent l="0" t="0" r="254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C6F45" w14:textId="20C2FD72" w:rsidR="002E028A" w:rsidRDefault="002E028A"/>
    <w:p w14:paraId="7381C811" w14:textId="54E52338" w:rsidR="00521702" w:rsidRDefault="00521702"/>
    <w:p w14:paraId="7584FCAC" w14:textId="77777777" w:rsidR="00521702" w:rsidRDefault="00521702"/>
    <w:p w14:paraId="7905E377" w14:textId="02D924EC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dpoint</w:t>
      </w:r>
      <w:r>
        <w:rPr>
          <w:rFonts w:ascii="Times New Roman" w:hAnsi="Times New Roman" w:cs="Times New Roman"/>
        </w:rPr>
        <w:t xml:space="preserve"> 09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POST /booking</w:t>
      </w:r>
      <w:proofErr w:type="gramStart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userid</w:t>
      </w:r>
      <w:proofErr w:type="spellEnd"/>
      <w:proofErr w:type="gramEnd"/>
      <w:r>
        <w:rPr>
          <w:rStyle w:val="VerbatimChar"/>
          <w:rFonts w:ascii="Times New Roman" w:hAnsi="Times New Roman" w:cs="Times New Roman"/>
        </w:rPr>
        <w:t>/:</w:t>
      </w:r>
      <w:proofErr w:type="spellStart"/>
      <w:r>
        <w:rPr>
          <w:rStyle w:val="VerbatimChar"/>
          <w:rFonts w:ascii="Times New Roman" w:hAnsi="Times New Roman" w:cs="Times New Roman"/>
        </w:rPr>
        <w:t>flightid</w:t>
      </w:r>
      <w:proofErr w:type="spellEnd"/>
    </w:p>
    <w:p w14:paraId="6D48E133" w14:textId="7CDE2E02" w:rsidR="002E028A" w:rsidRDefault="00521702">
      <w:r>
        <w:rPr>
          <w:noProof/>
        </w:rPr>
        <w:drawing>
          <wp:inline distT="0" distB="0" distL="0" distR="0" wp14:anchorId="72980852" wp14:editId="4B2BC1AA">
            <wp:extent cx="5731510" cy="3223895"/>
            <wp:effectExtent l="0" t="0" r="254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88D82" w14:textId="45A9982E" w:rsidR="002E028A" w:rsidRDefault="002E028A"/>
    <w:p w14:paraId="3A74446C" w14:textId="7C7B0C87" w:rsidR="002E028A" w:rsidRDefault="002E028A" w:rsidP="002E028A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point</w:t>
      </w:r>
      <w:r>
        <w:rPr>
          <w:rFonts w:ascii="Times New Roman" w:hAnsi="Times New Roman" w:cs="Times New Roman"/>
        </w:rPr>
        <w:t xml:space="preserve"> 10</w:t>
      </w:r>
      <w:r>
        <w:rPr>
          <w:rFonts w:ascii="Times New Roman" w:hAnsi="Times New Roman" w:cs="Times New Roman"/>
        </w:rPr>
        <w:t xml:space="preserve">: </w:t>
      </w:r>
      <w:r>
        <w:rPr>
          <w:rStyle w:val="VerbatimChar"/>
          <w:rFonts w:ascii="Times New Roman" w:hAnsi="Times New Roman" w:cs="Times New Roman"/>
        </w:rPr>
        <w:t>DELETE /flight/:id/</w:t>
      </w:r>
    </w:p>
    <w:p w14:paraId="16400264" w14:textId="410116AA" w:rsidR="002E028A" w:rsidRDefault="006D3F7C">
      <w:r>
        <w:rPr>
          <w:noProof/>
        </w:rPr>
        <w:drawing>
          <wp:inline distT="0" distB="0" distL="0" distR="0" wp14:anchorId="61CF472E" wp14:editId="22B58B52">
            <wp:extent cx="5731510" cy="3223895"/>
            <wp:effectExtent l="0" t="0" r="254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7A43A" w14:textId="42342308" w:rsidR="002E028A" w:rsidRDefault="002E028A"/>
    <w:p w14:paraId="6530BB34" w14:textId="29AE87A8" w:rsidR="002E028A" w:rsidRDefault="002E028A"/>
    <w:p w14:paraId="2796FAB8" w14:textId="661D31A5" w:rsidR="006D3F7C" w:rsidRDefault="006D3F7C"/>
    <w:p w14:paraId="090667C1" w14:textId="77777777" w:rsidR="006D3F7C" w:rsidRDefault="006D3F7C"/>
    <w:p w14:paraId="19296155" w14:textId="2214FEA3" w:rsidR="002E028A" w:rsidRPr="002E028A" w:rsidRDefault="002E028A" w:rsidP="002E028A">
      <w:pPr>
        <w:pStyle w:val="SourceCode"/>
        <w:rPr>
          <w:rStyle w:val="VerbatimChar"/>
          <w:rFonts w:ascii="Times New Roman" w:eastAsiaTheme="majorEastAsia" w:hAnsi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/>
          <w:b/>
          <w:bCs/>
          <w:color w:val="4472C4" w:themeColor="accent1"/>
          <w:sz w:val="32"/>
          <w:szCs w:val="32"/>
          <w:lang w:val="en-US" w:eastAsia="en-US"/>
        </w:rPr>
        <w:lastRenderedPageBreak/>
        <w:t>Endpoint</w:t>
      </w:r>
      <w:r>
        <w:rPr>
          <w:rStyle w:val="VerbatimChar"/>
          <w:rFonts w:ascii="Times New Roman" w:eastAsiaTheme="majorEastAsia" w:hAnsi="Times New Roman"/>
          <w:b/>
          <w:bCs/>
          <w:color w:val="4472C4" w:themeColor="accent1"/>
          <w:sz w:val="32"/>
          <w:szCs w:val="32"/>
          <w:lang w:val="en-US" w:eastAsia="en-US"/>
        </w:rPr>
        <w:t xml:space="preserve"> 11</w:t>
      </w:r>
      <w:r w:rsidRPr="002E028A">
        <w:rPr>
          <w:rStyle w:val="VerbatimChar"/>
          <w:rFonts w:ascii="Times New Roman" w:eastAsiaTheme="majorEastAsia" w:hAnsi="Times New Roman"/>
          <w:b/>
          <w:bCs/>
          <w:color w:val="4472C4" w:themeColor="accent1"/>
          <w:sz w:val="32"/>
          <w:szCs w:val="32"/>
          <w:lang w:val="en-US" w:eastAsia="en-US"/>
        </w:rPr>
        <w:t xml:space="preserve">: </w:t>
      </w: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GET /transfer/flight</w:t>
      </w:r>
      <w:proofErr w:type="gram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originAirportId</w:t>
      </w:r>
      <w:proofErr w:type="spellEnd"/>
      <w:proofErr w:type="gramEnd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destinationAirportId</w:t>
      </w:r>
      <w:proofErr w:type="spellEnd"/>
    </w:p>
    <w:p w14:paraId="74C8194D" w14:textId="2D239E8C" w:rsidR="002E028A" w:rsidRDefault="006D3F7C">
      <w:r>
        <w:rPr>
          <w:noProof/>
        </w:rPr>
        <w:drawing>
          <wp:inline distT="0" distB="0" distL="0" distR="0" wp14:anchorId="4A862A70" wp14:editId="5311B0C3">
            <wp:extent cx="5731510" cy="3223895"/>
            <wp:effectExtent l="0" t="0" r="2540" b="0"/>
            <wp:docPr id="11" name="Picture 1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D5F0" w14:textId="3D21254A" w:rsidR="002E028A" w:rsidRDefault="002E028A"/>
    <w:p w14:paraId="3BA05E33" w14:textId="0970A40D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Endpoint 12: GET /promotion/</w:t>
      </w:r>
    </w:p>
    <w:p w14:paraId="41524C08" w14:textId="0AC08C3F" w:rsidR="002E028A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17D11199" wp14:editId="0FBC84A5">
            <wp:extent cx="5731510" cy="3223895"/>
            <wp:effectExtent l="0" t="0" r="254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57E5" w14:textId="4E397353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0D0A18A3" w14:textId="575FE4C1" w:rsidR="006D3F7C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14D79B27" w14:textId="77777777" w:rsidR="006D3F7C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5B489127" w14:textId="063DB7B6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lastRenderedPageBreak/>
        <w:t>Endpoint 13: GET /promotion</w:t>
      </w:r>
      <w:proofErr w:type="gram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flightid</w:t>
      </w:r>
      <w:proofErr w:type="spellEnd"/>
      <w:proofErr w:type="gramEnd"/>
    </w:p>
    <w:p w14:paraId="08BD79C4" w14:textId="0506286D" w:rsidR="002E028A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58499C03" wp14:editId="095D383D">
            <wp:extent cx="5731510" cy="3223895"/>
            <wp:effectExtent l="0" t="0" r="2540" b="0"/>
            <wp:docPr id="13" name="Picture 1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D737B" w14:textId="41B40303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31E44EF3" w14:textId="6C14E9A4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Endpoint 14: POST /promotion</w:t>
      </w:r>
      <w:proofErr w:type="gram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flightid</w:t>
      </w:r>
      <w:proofErr w:type="spellEnd"/>
      <w:proofErr w:type="gramEnd"/>
    </w:p>
    <w:p w14:paraId="795420E0" w14:textId="27DD0F00" w:rsidR="002E028A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66953E00" wp14:editId="001BF82B">
            <wp:extent cx="5731510" cy="3223895"/>
            <wp:effectExtent l="0" t="0" r="254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4D06" w14:textId="4C0C3C92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0C7C9AAA" w14:textId="234623A8" w:rsidR="006D3F7C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54D2AAD6" w14:textId="77777777" w:rsidR="006D3F7C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79C92D28" w14:textId="4B9E5875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lastRenderedPageBreak/>
        <w:t>Endpoint 15: PUT /promotion</w:t>
      </w:r>
      <w:proofErr w:type="gram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promoid</w:t>
      </w:r>
      <w:proofErr w:type="spellEnd"/>
      <w:proofErr w:type="gramEnd"/>
    </w:p>
    <w:p w14:paraId="14B45E2B" w14:textId="4AC7FBB3" w:rsidR="002E028A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750FD904" wp14:editId="52A008DD">
            <wp:extent cx="5731510" cy="3223895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109CB" w14:textId="77777777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55D18C64" w14:textId="7F93E80B" w:rsidR="002E028A" w:rsidRP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Endpoint 16: DELETE /promotion</w:t>
      </w:r>
      <w:proofErr w:type="gram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/: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promoid</w:t>
      </w:r>
      <w:proofErr w:type="spellEnd"/>
      <w:proofErr w:type="gramEnd"/>
    </w:p>
    <w:p w14:paraId="6839DFA9" w14:textId="1B0E501C" w:rsidR="002E028A" w:rsidRPr="002E028A" w:rsidRDefault="006D3F7C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0F241532" wp14:editId="72CD934F">
            <wp:extent cx="5731510" cy="3223895"/>
            <wp:effectExtent l="0" t="0" r="254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0194A" w14:textId="1F16EB64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4D512EB9" w14:textId="3E7A4F6A" w:rsidR="00BD5B7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75457809" w14:textId="77777777" w:rsidR="00BD5B7A" w:rsidRPr="002E028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15DFDB00" w14:textId="38A6FCCE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lastRenderedPageBreak/>
        <w:t>Endpoint 17: GET /</w:t>
      </w:r>
      <w:proofErr w:type="spellStart"/>
      <w:r w:rsidRPr="002E028A"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cheapestFlights</w:t>
      </w:r>
      <w:proofErr w:type="spellEnd"/>
    </w:p>
    <w:p w14:paraId="793D4B44" w14:textId="2E3A1204" w:rsidR="002E028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04D1F1D5" wp14:editId="6D6C8E78">
            <wp:extent cx="5731510" cy="3223895"/>
            <wp:effectExtent l="0" t="0" r="2540" b="0"/>
            <wp:docPr id="17" name="Picture 17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A983C" w14:textId="6ADF0C90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09F1D731" w14:textId="27CC3766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t>Endpoint 18: POST /users/:id/photo</w:t>
      </w:r>
    </w:p>
    <w:p w14:paraId="2A4ABADB" w14:textId="2F40A1CE" w:rsidR="002E028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5D8C2351" wp14:editId="55969E88">
            <wp:extent cx="5731510" cy="3223895"/>
            <wp:effectExtent l="0" t="0" r="254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C44C2" w14:textId="0E4CAA17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2E25F04D" w14:textId="00807971" w:rsidR="00BD5B7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5BBF91C1" w14:textId="77777777" w:rsidR="00BD5B7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</w:p>
    <w:p w14:paraId="56809CF8" w14:textId="5F4791AC" w:rsidR="002E028A" w:rsidRDefault="002E028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  <w:lastRenderedPageBreak/>
        <w:t>Endpoint 19: GET /users/:id/photo</w:t>
      </w:r>
    </w:p>
    <w:p w14:paraId="57AC62C0" w14:textId="2D29A5B1" w:rsidR="00BD5B7A" w:rsidRPr="002E028A" w:rsidRDefault="00BD5B7A">
      <w:pPr>
        <w:rPr>
          <w:rStyle w:val="VerbatimChar"/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  <w:lang w:val="en-US" w:eastAsia="en-US"/>
        </w:rPr>
      </w:pPr>
      <w:r>
        <w:rPr>
          <w:noProof/>
        </w:rPr>
        <w:drawing>
          <wp:inline distT="0" distB="0" distL="0" distR="0" wp14:anchorId="31C63D49" wp14:editId="47E31861">
            <wp:extent cx="5731510" cy="3223895"/>
            <wp:effectExtent l="0" t="0" r="2540" b="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5B7A" w:rsidRPr="002E02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28A"/>
    <w:rsid w:val="002E028A"/>
    <w:rsid w:val="00521702"/>
    <w:rsid w:val="006D3F7C"/>
    <w:rsid w:val="00916CCE"/>
    <w:rsid w:val="00AA3732"/>
    <w:rsid w:val="00BD5B7A"/>
    <w:rsid w:val="00CC0820"/>
    <w:rsid w:val="00F4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19382"/>
  <w15:chartTrackingRefBased/>
  <w15:docId w15:val="{0B602C68-ED8A-42D8-B8BF-181E91B1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2E028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E028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character" w:customStyle="1" w:styleId="VerbatimChar">
    <w:name w:val="Verbatim Char"/>
    <w:basedOn w:val="DefaultParagraphFont"/>
    <w:link w:val="SourceCode"/>
    <w:locked/>
    <w:rsid w:val="002E028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E028A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2E02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E0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3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9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 HANYONG</dc:creator>
  <cp:keywords/>
  <dc:description/>
  <cp:lastModifiedBy>GAN HANYONG</cp:lastModifiedBy>
  <cp:revision>1</cp:revision>
  <dcterms:created xsi:type="dcterms:W3CDTF">2022-06-08T20:00:00Z</dcterms:created>
  <dcterms:modified xsi:type="dcterms:W3CDTF">2022-06-08T20:36:00Z</dcterms:modified>
</cp:coreProperties>
</file>